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4CBE14" w14:textId="3102BDB1" w:rsidR="00CD6758" w:rsidRPr="001F1E06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b/>
          <w:bCs/>
          <w:color w:val="444444"/>
          <w:spacing w:val="3"/>
          <w:sz w:val="24"/>
          <w:szCs w:val="24"/>
          <w:lang w:eastAsia="en-IN"/>
        </w:rPr>
      </w:pPr>
      <w:r w:rsidRPr="001F1E06">
        <w:rPr>
          <w:rFonts w:ascii="Times New Roman" w:eastAsia="Times New Roman" w:hAnsi="Times New Roman" w:cs="Times New Roman"/>
          <w:b/>
          <w:bCs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51340ED5" w14:textId="7597BA56" w:rsidR="001F1E06" w:rsidRDefault="001F1E06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SELECT FIRST_NAME AS WORKER_NAME</w:t>
      </w:r>
    </w:p>
    <w:p w14:paraId="58D46316" w14:textId="5731A1FA" w:rsidR="001F1E06" w:rsidRPr="007A1BB7" w:rsidRDefault="001F1E06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FROM Worker</w:t>
      </w:r>
    </w:p>
    <w:p w14:paraId="1924BD64" w14:textId="261FEA22" w:rsidR="00CD6758" w:rsidRPr="001F1E06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1F1E06">
        <w:rPr>
          <w:color w:val="444444"/>
          <w:spacing w:val="3"/>
        </w:rPr>
        <w:t>Q-2. Write an SQL query to fetch unique values of DEPARTMENT from Worker table.</w:t>
      </w:r>
    </w:p>
    <w:p w14:paraId="3165ECEC" w14:textId="1336E458" w:rsidR="001F1E06" w:rsidRDefault="001F1E06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DISTINCT DEPARTMENT</w:t>
      </w:r>
    </w:p>
    <w:p w14:paraId="3BE2CFDF" w14:textId="0AD0BA43" w:rsidR="001F1E06" w:rsidRDefault="001F1E06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FROM Worker</w:t>
      </w:r>
    </w:p>
    <w:p w14:paraId="57DD2D1C" w14:textId="04864554" w:rsidR="00901A32" w:rsidRPr="001F1E06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1F1E06">
        <w:rPr>
          <w:color w:val="444444"/>
          <w:spacing w:val="3"/>
        </w:rPr>
        <w:t>Q-3. Write an SQL query to show the last 5 record from a table.</w:t>
      </w:r>
    </w:p>
    <w:p w14:paraId="2E1E68B4" w14:textId="3AB1D558" w:rsidR="001F1E06" w:rsidRDefault="001F1E06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*</w:t>
      </w:r>
    </w:p>
    <w:p w14:paraId="535263D7" w14:textId="4C5B3C38" w:rsidR="001F1E06" w:rsidRDefault="001F1E06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FROM Worker</w:t>
      </w:r>
    </w:p>
    <w:p w14:paraId="632202FD" w14:textId="085AF444" w:rsidR="001F1E06" w:rsidRDefault="001F1E06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ORDER BY WORKER_ID DESC</w:t>
      </w:r>
    </w:p>
    <w:p w14:paraId="24599093" w14:textId="422A3291" w:rsidR="001F1E06" w:rsidRDefault="001F1E06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LIMIT 5</w:t>
      </w:r>
    </w:p>
    <w:p w14:paraId="6563A64B" w14:textId="77777777" w:rsidR="001F1E06" w:rsidRPr="007A1BB7" w:rsidRDefault="001F1E06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FF4A7FC" w14:textId="77777777"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1F1E06"/>
    <w:rsid w:val="00901A32"/>
    <w:rsid w:val="009778B2"/>
    <w:rsid w:val="00CD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7</Words>
  <Characters>330</Characters>
  <Application>Microsoft Office Word</Application>
  <DocSecurity>0</DocSecurity>
  <Lines>2</Lines>
  <Paragraphs>1</Paragraphs>
  <ScaleCrop>false</ScaleCrop>
  <Company/>
  <LinksUpToDate>false</LinksUpToDate>
  <CharactersWithSpaces>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Tresa Varghese</cp:lastModifiedBy>
  <cp:revision>4</cp:revision>
  <dcterms:created xsi:type="dcterms:W3CDTF">2021-03-26T13:45:00Z</dcterms:created>
  <dcterms:modified xsi:type="dcterms:W3CDTF">2021-07-13T19:50:00Z</dcterms:modified>
</cp:coreProperties>
</file>